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06FB02F3" w:rsidR="00A232A5" w:rsidRDefault="00DE13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May 08,</w:t>
      </w:r>
      <w:r w:rsidR="00EB4D15">
        <w:rPr>
          <w:b/>
          <w:bCs/>
        </w:rPr>
        <w:t xml:space="preserve"> 2023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66FEADF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7CCD4DD5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950B52">
        <w:rPr>
          <w:i/>
          <w:iCs/>
        </w:rPr>
        <w:t xml:space="preserve">April </w:t>
      </w:r>
      <w:r w:rsidR="00DE1333">
        <w:rPr>
          <w:i/>
          <w:iCs/>
        </w:rPr>
        <w:t>24</w:t>
      </w:r>
      <w:r w:rsidR="00950B52">
        <w:rPr>
          <w:i/>
          <w:iCs/>
        </w:rPr>
        <w:t>,</w:t>
      </w:r>
      <w:r w:rsidR="00B10644">
        <w:rPr>
          <w:i/>
          <w:iCs/>
        </w:rPr>
        <w:t xml:space="preserve"> 2023</w:t>
      </w:r>
      <w:r w:rsidR="005D584B">
        <w:rPr>
          <w:i/>
          <w:iCs/>
        </w:rPr>
        <w:t xml:space="preserve"> -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E7B16CF" w14:textId="027EB457" w:rsidR="001C725C" w:rsidRDefault="00EF49B5" w:rsidP="004A4CC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</w:p>
    <w:p w14:paraId="1321104D" w14:textId="1E59C17C" w:rsidR="00B8324D" w:rsidRDefault="009261DA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 w:rsidRPr="009261DA">
        <w:rPr>
          <w:bCs/>
        </w:rPr>
        <w:t xml:space="preserve">Maine Waste To </w:t>
      </w:r>
      <w:r w:rsidR="008D3146" w:rsidRPr="009261DA">
        <w:rPr>
          <w:bCs/>
        </w:rPr>
        <w:t>Energy</w:t>
      </w:r>
      <w:r w:rsidRPr="009261DA">
        <w:rPr>
          <w:bCs/>
        </w:rPr>
        <w:t xml:space="preserve"> </w:t>
      </w:r>
      <w:r>
        <w:rPr>
          <w:bCs/>
        </w:rPr>
        <w:t>rate change</w:t>
      </w:r>
      <w:r w:rsidR="008D3146">
        <w:rPr>
          <w:bCs/>
        </w:rPr>
        <w:t xml:space="preserve"> -</w:t>
      </w:r>
    </w:p>
    <w:p w14:paraId="4C4E819B" w14:textId="3DF137D0" w:rsidR="009261DA" w:rsidRDefault="009261DA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 xml:space="preserve">Community Concepts –Housing Assistance Council for the Self-Help Homeownership Opportunity Program (SHOP 2022) </w:t>
      </w:r>
      <w:r w:rsidR="00B355D2">
        <w:rPr>
          <w:bCs/>
        </w:rPr>
        <w:t>-</w:t>
      </w:r>
    </w:p>
    <w:p w14:paraId="746067D8" w14:textId="42AF2E69" w:rsidR="008D3146" w:rsidRDefault="002B46EC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Discuss</w:t>
      </w:r>
      <w:r w:rsidR="00B355D2">
        <w:rPr>
          <w:bCs/>
        </w:rPr>
        <w:t xml:space="preserve"> storm damage -</w:t>
      </w:r>
    </w:p>
    <w:p w14:paraId="4A24B026" w14:textId="358170BA" w:rsidR="008D3146" w:rsidRDefault="00B355D2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Discuss Roadside mowing -</w:t>
      </w:r>
    </w:p>
    <w:p w14:paraId="79979926" w14:textId="637314B7" w:rsidR="008D3146" w:rsidRDefault="00B355D2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Discuss Transfer Station B</w:t>
      </w:r>
      <w:r w:rsidR="002B46EC">
        <w:rPr>
          <w:bCs/>
        </w:rPr>
        <w:t xml:space="preserve">ins - </w:t>
      </w:r>
    </w:p>
    <w:p w14:paraId="2B60996D" w14:textId="796F7264" w:rsidR="008D3146" w:rsidRDefault="00B355D2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Discuss Paving schedule -</w:t>
      </w:r>
    </w:p>
    <w:p w14:paraId="382100B3" w14:textId="4A27781A" w:rsidR="002B46EC" w:rsidRDefault="002B46EC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Discuss wit</w:t>
      </w:r>
      <w:r w:rsidR="00B355D2">
        <w:rPr>
          <w:bCs/>
        </w:rPr>
        <w:t>h Bob on part-time summer help -</w:t>
      </w:r>
    </w:p>
    <w:p w14:paraId="6F01EF75" w14:textId="2CF3EFC3" w:rsidR="004B4707" w:rsidRDefault="004B4707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 xml:space="preserve">Discuss replacing the sign at the Public Works Building </w:t>
      </w:r>
      <w:r w:rsidR="00B355D2">
        <w:rPr>
          <w:bCs/>
        </w:rPr>
        <w:t>-</w:t>
      </w:r>
      <w:bookmarkStart w:id="0" w:name="_GoBack"/>
      <w:bookmarkEnd w:id="0"/>
    </w:p>
    <w:p w14:paraId="676C4314" w14:textId="6E70E210" w:rsidR="002B46EC" w:rsidRDefault="00B355D2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>Discuss C</w:t>
      </w:r>
      <w:r w:rsidR="004B4707">
        <w:rPr>
          <w:bCs/>
        </w:rPr>
        <w:t xml:space="preserve">emetery clean up -  </w:t>
      </w:r>
      <w:r w:rsidR="002B46EC">
        <w:rPr>
          <w:bCs/>
        </w:rPr>
        <w:t xml:space="preserve"> </w:t>
      </w:r>
    </w:p>
    <w:p w14:paraId="50EE91D0" w14:textId="66D13A69" w:rsidR="00B355D2" w:rsidRPr="009261DA" w:rsidRDefault="00B355D2" w:rsidP="00230450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ind w:left="360"/>
        <w:rPr>
          <w:bCs/>
        </w:rPr>
      </w:pPr>
      <w:r>
        <w:rPr>
          <w:bCs/>
        </w:rPr>
        <w:t xml:space="preserve">Discuss purchase of any large budget items/projects - </w:t>
      </w:r>
    </w:p>
    <w:p w14:paraId="579F52EC" w14:textId="2D10D8DE" w:rsidR="00B8324D" w:rsidRPr="009D53EE" w:rsidRDefault="00DE1333" w:rsidP="00DE1333">
      <w:pPr>
        <w:widowControl w:val="0"/>
        <w:autoSpaceDE w:val="0"/>
        <w:autoSpaceDN w:val="0"/>
        <w:adjustRightInd w:val="0"/>
        <w:rPr>
          <w:bCs/>
        </w:rPr>
      </w:pPr>
      <w:r>
        <w:rPr>
          <w:bCs/>
        </w:rPr>
        <w:t xml:space="preserve">   </w:t>
      </w:r>
    </w:p>
    <w:p w14:paraId="4E308D59" w14:textId="77777777" w:rsidR="0047737D" w:rsidRDefault="0047737D" w:rsidP="0047737D"/>
    <w:p w14:paraId="38CD0F72" w14:textId="07A33CE4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  <w:r w:rsidR="002F54D5">
        <w:rPr>
          <w:bCs/>
        </w:rPr>
        <w:t xml:space="preserve"> 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6FB8F432" w14:textId="1E3756BC" w:rsidR="008054DB" w:rsidRDefault="00EB210F" w:rsidP="00F5014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10644">
        <w:rPr>
          <w:bCs/>
        </w:rPr>
        <w:t xml:space="preserve">SIGN WARRANTS </w:t>
      </w:r>
      <w:r w:rsidR="00450CCF" w:rsidRPr="00B10644">
        <w:rPr>
          <w:bCs/>
        </w:rPr>
        <w:t>–</w:t>
      </w:r>
      <w:r w:rsidR="00931C27" w:rsidRPr="00B10644">
        <w:rPr>
          <w:bCs/>
        </w:rPr>
        <w:t xml:space="preserve"> </w:t>
      </w:r>
      <w:r w:rsidR="00950B52">
        <w:rPr>
          <w:bCs/>
        </w:rPr>
        <w:t xml:space="preserve"> </w:t>
      </w:r>
      <w:r w:rsidR="00DE1333">
        <w:rPr>
          <w:bCs/>
        </w:rPr>
        <w:t>#24, #25</w:t>
      </w:r>
    </w:p>
    <w:p w14:paraId="4E699648" w14:textId="77777777" w:rsidR="009337F2" w:rsidRDefault="009337F2" w:rsidP="009337F2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7777777" w:rsid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1E4CEC" w14:textId="77777777" w:rsidR="00BE1A11" w:rsidRDefault="00BE1A11">
      <w:r>
        <w:separator/>
      </w:r>
    </w:p>
  </w:endnote>
  <w:endnote w:type="continuationSeparator" w:id="0">
    <w:p w14:paraId="65851FD1" w14:textId="77777777" w:rsidR="00BE1A11" w:rsidRDefault="00BE1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210364" w14:textId="77777777" w:rsidR="00BE1A11" w:rsidRDefault="00BE1A11">
      <w:r>
        <w:separator/>
      </w:r>
    </w:p>
  </w:footnote>
  <w:footnote w:type="continuationSeparator" w:id="0">
    <w:p w14:paraId="699DA1B9" w14:textId="77777777" w:rsidR="00BE1A11" w:rsidRDefault="00BE1A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6"/>
  </w:num>
  <w:num w:numId="4">
    <w:abstractNumId w:val="3"/>
  </w:num>
  <w:num w:numId="5">
    <w:abstractNumId w:val="15"/>
  </w:num>
  <w:num w:numId="6">
    <w:abstractNumId w:val="2"/>
  </w:num>
  <w:num w:numId="7">
    <w:abstractNumId w:val="9"/>
  </w:num>
  <w:num w:numId="8">
    <w:abstractNumId w:val="0"/>
  </w:num>
  <w:num w:numId="9">
    <w:abstractNumId w:val="12"/>
  </w:num>
  <w:num w:numId="10">
    <w:abstractNumId w:val="4"/>
  </w:num>
  <w:num w:numId="11">
    <w:abstractNumId w:val="10"/>
  </w:num>
  <w:num w:numId="12">
    <w:abstractNumId w:val="14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tKwFAFqA888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355D2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9566EB-4E5F-48EA-9F35-8DD9E8A62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132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Microsoft account</cp:lastModifiedBy>
  <cp:revision>6</cp:revision>
  <cp:lastPrinted>2023-04-24T15:42:00Z</cp:lastPrinted>
  <dcterms:created xsi:type="dcterms:W3CDTF">2023-05-03T13:41:00Z</dcterms:created>
  <dcterms:modified xsi:type="dcterms:W3CDTF">2023-05-04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